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  <Override PartName="/metadata/mwcorePropertiesReleaseInfo.xml" ContentType="application/vnd.mathworks.package.corePropertiesReleaseInfo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athworks.com/package/2019/relationships/corePropertiesReleaseInfo" Target="metadata/mwcorePropertiesReleaseInfo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2322" w:rsidRDefault="00334527">
      <w:pPr>
        <w:pStyle w:val="Title"/>
      </w:pPr>
      <w:r>
        <w:t>Forecasting of coronavirus COVID19 epidemic (SIR model)</w:t>
      </w:r>
    </w:p>
    <w:p w:rsidR="001E2322" w:rsidRDefault="00334527">
      <w:pPr>
        <w:pStyle w:val="Text"/>
      </w:pPr>
      <w:r>
        <w:t xml:space="preserve">It is assumed that the model is a reasonable description of the one-stage epidemic. In particular, the model assumes a constant population, uniform mixing of the people, and equally likely recovery of infected. The model is data-driven, so its forecast is </w:t>
      </w:r>
      <w:r>
        <w:t>as good as data are. The forecasting change with new or changed data.</w:t>
      </w:r>
    </w:p>
    <w:p w:rsidR="001E2322" w:rsidRDefault="00334527">
      <w:pPr>
        <w:pStyle w:val="Text"/>
      </w:pPr>
      <w:r>
        <w:rPr>
          <w:b/>
        </w:rPr>
        <w:t>DISCLAIMER</w:t>
      </w:r>
      <w:r w:rsidR="00FE1CE3">
        <w:t>: The model may fail in</w:t>
      </w:r>
      <w:r>
        <w:t xml:space="preserve"> some situations. In particular, the model may be inadequate; the model may fail in the initial phase and in when additional epidemic stages or outbreaks</w:t>
      </w:r>
      <w:r>
        <w:t xml:space="preserve">  (not described by SIR model) are encountered. Use it at your own discretion.</w:t>
      </w:r>
    </w:p>
    <w:p w:rsidR="001E2322" w:rsidRDefault="00334527">
      <w:pPr>
        <w:pStyle w:val="Text"/>
      </w:pPr>
      <w:r>
        <w:rPr>
          <w:b/>
        </w:rPr>
        <w:t>Source of data</w:t>
      </w:r>
    </w:p>
    <w:p w:rsidR="001E2322" w:rsidRDefault="00334527">
      <w:pPr>
        <w:pStyle w:val="Text"/>
      </w:pPr>
      <w:hyperlink r:id="rId7" w:anchor="case-tot-outchina">
        <w:r>
          <w:rPr>
            <w:rStyle w:val="Hyperlink"/>
          </w:rPr>
          <w:t>https://www.worldometers.info/coronavirus/coronavirus-cases</w:t>
        </w:r>
        <w:r>
          <w:rPr>
            <w:rStyle w:val="Hyperlink"/>
          </w:rPr>
          <w:t>/#case-tot-outchina</w:t>
        </w:r>
      </w:hyperlink>
    </w:p>
    <w:p w:rsidR="001E2322" w:rsidRDefault="00334527">
      <w:pPr>
        <w:pStyle w:val="Text"/>
      </w:pPr>
      <w:hyperlink r:id="rId8">
        <w:r>
          <w:rPr>
            <w:rStyle w:val="Hyperlink"/>
          </w:rPr>
          <w:t>https://en.wikipedia.org/wiki/2019%E2%80%9320_coronavirus_pandemic_by_country_and_territory</w:t>
        </w:r>
      </w:hyperlink>
    </w:p>
    <w:p w:rsidR="001E2322" w:rsidRDefault="00334527">
      <w:pPr>
        <w:pStyle w:val="Text"/>
      </w:pPr>
      <w:r>
        <w:t>An actual source of data is for e</w:t>
      </w:r>
      <w:r>
        <w:t>ach country reported in the corresponding getData function.</w:t>
      </w:r>
    </w:p>
    <w:p w:rsidR="001E2322" w:rsidRDefault="00334527">
      <w:pPr>
        <w:pStyle w:val="Text"/>
      </w:pPr>
      <w:r>
        <w:rPr>
          <w:b/>
        </w:rPr>
        <w:t>Report</w:t>
      </w:r>
    </w:p>
    <w:p w:rsidR="00000000" w:rsidRDefault="00334527">
      <w:pPr>
        <w:divId w:val="325745396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Date: 25-Mar-2020</w:t>
      </w:r>
    </w:p>
    <w:p w:rsidR="001E2322" w:rsidRDefault="00334527">
      <w:pPr>
        <w:pStyle w:val="Text"/>
      </w:pPr>
      <w:r>
        <w:rPr>
          <w:b/>
        </w:rPr>
        <w:t>Argentina</w:t>
      </w:r>
    </w:p>
    <w:p w:rsidR="00000000" w:rsidRDefault="00334527">
      <w:pPr>
        <w:divId w:val="2146585763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1" name="uniqName_219_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Austria</w:t>
      </w:r>
    </w:p>
    <w:p w:rsidR="00000000" w:rsidRDefault="00334527">
      <w:pPr>
        <w:divId w:val="82170086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2" name="uniqName_219_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Belgium</w:t>
      </w:r>
    </w:p>
    <w:p w:rsidR="00000000" w:rsidRDefault="00334527">
      <w:pPr>
        <w:divId w:val="122614234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3" name="uniqName_219_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Canada</w:t>
      </w:r>
    </w:p>
    <w:p w:rsidR="00000000" w:rsidRDefault="00334527">
      <w:pPr>
        <w:divId w:val="303242890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Fail to obtain parameters.</w:t>
      </w:r>
    </w:p>
    <w:p w:rsidR="00000000" w:rsidRDefault="00334527">
      <w:pPr>
        <w:divId w:val="303242890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ini:  beta = 0.845523  gamma = 0.563682  N = 11675.4  I0 = 0.554123</w:t>
      </w:r>
    </w:p>
    <w:p w:rsidR="00000000" w:rsidRDefault="00334527">
      <w:pPr>
        <w:divId w:val="303242890"/>
        <w:rPr>
          <w:rFonts w:ascii="Consolas" w:eastAsia="Times New Roman" w:hAnsi="Consolas" w:cs="Consolas"/>
          <w:color w:val="404040"/>
          <w:sz w:val="18"/>
          <w:szCs w:val="18"/>
        </w:rPr>
      </w:pPr>
      <w:r>
        <w:rPr>
          <w:rFonts w:ascii="Consolas" w:eastAsia="Times New Roman" w:hAnsi="Consolas" w:cs="Consolas"/>
          <w:color w:val="404040"/>
          <w:sz w:val="18"/>
          <w:szCs w:val="18"/>
        </w:rPr>
        <w:t>calc: beta = 0.461908  gamma = 0.183288  N = 2.18236e+07  I0 = 0.362171</w:t>
      </w:r>
    </w:p>
    <w:p w:rsidR="00000000" w:rsidRDefault="00334527">
      <w:pPr>
        <w:divId w:val="193936762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4" name="uniqName_219_1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Croatia</w:t>
      </w:r>
    </w:p>
    <w:p w:rsidR="00000000" w:rsidRDefault="00334527">
      <w:pPr>
        <w:divId w:val="155827946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5" name="uniqName_219_1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China</w:t>
      </w:r>
    </w:p>
    <w:p w:rsidR="00000000" w:rsidRDefault="00334527">
      <w:pPr>
        <w:divId w:val="850484818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6" name="uniqName_219_1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1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Denmark</w:t>
      </w:r>
    </w:p>
    <w:p w:rsidR="00000000" w:rsidRDefault="00334527">
      <w:pPr>
        <w:divId w:val="201819008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7" name="uniqName_219_2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France</w:t>
      </w:r>
    </w:p>
    <w:p w:rsidR="00000000" w:rsidRDefault="00334527">
      <w:pPr>
        <w:divId w:val="21654867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8" name="uniqName_219_2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Hungary</w:t>
      </w:r>
    </w:p>
    <w:p w:rsidR="00000000" w:rsidRDefault="00334527">
      <w:pPr>
        <w:divId w:val="140360532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9" name="uniqName_219_2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Germany</w:t>
      </w:r>
    </w:p>
    <w:p w:rsidR="00000000" w:rsidRDefault="00334527">
      <w:pPr>
        <w:divId w:val="101773195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10" name="uniqName_219_2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2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Indonesia</w:t>
      </w:r>
    </w:p>
    <w:p w:rsidR="00000000" w:rsidRDefault="00334527">
      <w:pPr>
        <w:divId w:val="517549939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11" name="uniqName_219_3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Iran</w:t>
      </w:r>
    </w:p>
    <w:p w:rsidR="00000000" w:rsidRDefault="00334527">
      <w:pPr>
        <w:divId w:val="1812165209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12" name="uniqName_219_3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Italy</w:t>
      </w:r>
    </w:p>
    <w:p w:rsidR="00000000" w:rsidRDefault="00334527">
      <w:pPr>
        <w:divId w:val="2121532574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13" name="uniqName_219_3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3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Lombardia</w:t>
      </w:r>
    </w:p>
    <w:p w:rsidR="00000000" w:rsidRDefault="00334527">
      <w:pPr>
        <w:divId w:val="136899047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14" name="uniqName_219_4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4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Netherlands</w:t>
      </w:r>
    </w:p>
    <w:p w:rsidR="00000000" w:rsidRDefault="00334527">
      <w:pPr>
        <w:divId w:val="102178539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15" name="uniqName_219_4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4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New York State</w:t>
      </w:r>
    </w:p>
    <w:p w:rsidR="00000000" w:rsidRDefault="00334527">
      <w:pPr>
        <w:divId w:val="106648983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16" name="uniqName_219_4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4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Norway</w:t>
      </w:r>
    </w:p>
    <w:p w:rsidR="00000000" w:rsidRDefault="00334527">
      <w:pPr>
        <w:divId w:val="196268493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17" name="uniqName_219_50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0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Portugal</w:t>
      </w:r>
    </w:p>
    <w:p w:rsidR="00000000" w:rsidRDefault="00334527">
      <w:pPr>
        <w:divId w:val="1283878110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18" name="uniqName_219_53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3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Serbia</w:t>
      </w:r>
    </w:p>
    <w:p w:rsidR="00000000" w:rsidRDefault="00334527">
      <w:pPr>
        <w:divId w:val="2042431588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19" name="uniqName_219_56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6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Slovenia</w:t>
      </w:r>
    </w:p>
    <w:p w:rsidR="00000000" w:rsidRDefault="00334527">
      <w:pPr>
        <w:divId w:val="614559467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20" name="uniqName_219_59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59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South Korea</w:t>
      </w:r>
    </w:p>
    <w:p w:rsidR="00000000" w:rsidRDefault="00334527">
      <w:pPr>
        <w:divId w:val="802775506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21" name="uniqName_219_62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62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Spain</w:t>
      </w:r>
    </w:p>
    <w:p w:rsidR="00000000" w:rsidRDefault="00334527">
      <w:pPr>
        <w:divId w:val="61502079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22" name="uniqName_219_65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65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Switzerland</w:t>
      </w:r>
    </w:p>
    <w:p w:rsidR="00000000" w:rsidRDefault="00334527">
      <w:pPr>
        <w:divId w:val="930352672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23" name="uniqName_219_68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68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r>
        <w:rPr>
          <w:b/>
        </w:rPr>
        <w:lastRenderedPageBreak/>
        <w:t>UK</w:t>
      </w:r>
    </w:p>
    <w:p w:rsidR="00000000" w:rsidRDefault="00334527">
      <w:pPr>
        <w:divId w:val="1483615361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24" name="uniqName_219_71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1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2322" w:rsidRDefault="00334527">
      <w:pPr>
        <w:pStyle w:val="Text"/>
      </w:pPr>
      <w:r>
        <w:rPr>
          <w:b/>
        </w:rPr>
        <w:t>USA</w:t>
      </w:r>
    </w:p>
    <w:p w:rsidR="00000000" w:rsidRDefault="00334527">
      <w:pPr>
        <w:divId w:val="1740126985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25" name="uniqName_219_74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4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1CE3" w:rsidRDefault="00FE1CE3">
      <w:pPr>
        <w:spacing w:after="160"/>
        <w:rPr>
          <w:b/>
        </w:rPr>
      </w:pPr>
      <w:r>
        <w:rPr>
          <w:b/>
        </w:rPr>
        <w:br w:type="page"/>
      </w:r>
    </w:p>
    <w:p w:rsidR="001E2322" w:rsidRDefault="00334527">
      <w:pPr>
        <w:pStyle w:val="Text"/>
      </w:pPr>
      <w:bookmarkStart w:id="0" w:name="_GoBack"/>
      <w:bookmarkEnd w:id="0"/>
      <w:r>
        <w:rPr>
          <w:b/>
        </w:rPr>
        <w:lastRenderedPageBreak/>
        <w:t>Countries outside of China</w:t>
      </w:r>
    </w:p>
    <w:p w:rsidR="00334527" w:rsidRDefault="00334527">
      <w:pPr>
        <w:divId w:val="911083068"/>
        <w:rPr>
          <w:rFonts w:ascii="Consolas" w:eastAsia="Times New Roman" w:hAnsi="Consolas" w:cs="Consolas"/>
          <w:color w:val="404040"/>
          <w:sz w:val="24"/>
          <w:szCs w:val="24"/>
        </w:rPr>
      </w:pPr>
      <w:r>
        <w:rPr>
          <w:rFonts w:ascii="Consolas" w:eastAsia="Times New Roman" w:hAnsi="Consolas" w:cs="Consolas"/>
          <w:noProof/>
          <w:color w:val="404040"/>
        </w:rPr>
        <w:drawing>
          <wp:inline distT="0" distB="0" distL="0" distR="0">
            <wp:extent cx="4457700" cy="3346450"/>
            <wp:effectExtent l="0" t="0" r="0" b="6350"/>
            <wp:docPr id="26" name="uniqName_219_77" descr="https://www.mathworks.com/file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9_77" descr="https://www.mathworks.com/file0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34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34527" w:rsidSect="00FE1CE3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7" w:h="16839" w:code="9"/>
      <w:pgMar w:top="1440" w:right="1440" w:bottom="1440" w:left="1440" w:header="708" w:footer="708" w:gutter="0"/>
      <w:cols w:space="708"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4527" w:rsidRDefault="00334527" w:rsidP="00FE1CE3">
      <w:pPr>
        <w:spacing w:line="240" w:lineRule="auto"/>
      </w:pPr>
      <w:r>
        <w:separator/>
      </w:r>
    </w:p>
  </w:endnote>
  <w:endnote w:type="continuationSeparator" w:id="0">
    <w:p w:rsidR="00334527" w:rsidRDefault="00334527" w:rsidP="00FE1C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1CE3" w:rsidRDefault="00FE1CE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956254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E1CE3" w:rsidRDefault="00FE1C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:rsidR="00FE1CE3" w:rsidRDefault="00FE1CE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1CE3" w:rsidRDefault="00FE1CE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4527" w:rsidRDefault="00334527" w:rsidP="00FE1CE3">
      <w:pPr>
        <w:spacing w:line="240" w:lineRule="auto"/>
      </w:pPr>
      <w:r>
        <w:separator/>
      </w:r>
    </w:p>
  </w:footnote>
  <w:footnote w:type="continuationSeparator" w:id="0">
    <w:p w:rsidR="00334527" w:rsidRDefault="00334527" w:rsidP="00FE1CE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1CE3" w:rsidRDefault="00FE1CE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1CE3" w:rsidRDefault="00FE1CE3">
    <w:pPr>
      <w:pStyle w:val="Header"/>
    </w:pPr>
    <w:r>
      <w:fldChar w:fldCharType="begin"/>
    </w:r>
    <w:r>
      <w:rPr>
        <w:lang w:val="de-DE"/>
      </w:rPr>
      <w:instrText xml:space="preserve"> TIME \@ "dd.MM.yyyy HH:mm" </w:instrText>
    </w:r>
    <w:r>
      <w:fldChar w:fldCharType="separate"/>
    </w:r>
    <w:r>
      <w:rPr>
        <w:noProof/>
        <w:lang w:val="de-DE"/>
      </w:rPr>
      <w:t>25.03.2020 10:50</w:t>
    </w:r>
    <w:r>
      <w:fldChar w:fldCharType="end"/>
    </w:r>
  </w:p>
  <w:p w:rsidR="00FE1CE3" w:rsidRDefault="00FE1CE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E1CE3" w:rsidRDefault="00FE1CE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F5B6495"/>
    <w:multiLevelType w:val="hybridMultilevel"/>
    <w:tmpl w:val="E9FC312C"/>
    <w:lvl w:ilvl="0" w:tplc="F52C624E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E7EC0574">
      <w:numFmt w:val="decimal"/>
      <w:lvlText w:val=""/>
      <w:lvlJc w:val="left"/>
    </w:lvl>
    <w:lvl w:ilvl="2" w:tplc="6D20C30E">
      <w:numFmt w:val="decimal"/>
      <w:lvlText w:val=""/>
      <w:lvlJc w:val="left"/>
    </w:lvl>
    <w:lvl w:ilvl="3" w:tplc="90824264">
      <w:numFmt w:val="decimal"/>
      <w:lvlText w:val=""/>
      <w:lvlJc w:val="left"/>
    </w:lvl>
    <w:lvl w:ilvl="4" w:tplc="759C5B18">
      <w:numFmt w:val="decimal"/>
      <w:lvlText w:val=""/>
      <w:lvlJc w:val="left"/>
    </w:lvl>
    <w:lvl w:ilvl="5" w:tplc="437C7C3A">
      <w:numFmt w:val="decimal"/>
      <w:lvlText w:val=""/>
      <w:lvlJc w:val="left"/>
    </w:lvl>
    <w:lvl w:ilvl="6" w:tplc="20023FD8">
      <w:numFmt w:val="decimal"/>
      <w:lvlText w:val=""/>
      <w:lvlJc w:val="left"/>
    </w:lvl>
    <w:lvl w:ilvl="7" w:tplc="A57061AA">
      <w:numFmt w:val="decimal"/>
      <w:lvlText w:val=""/>
      <w:lvlJc w:val="left"/>
    </w:lvl>
    <w:lvl w:ilvl="8" w:tplc="1B7A706E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sjQzAJGGJkaWJmZGSjpKwanFxZn5eSAFhrUA2WjpziwAAAA="/>
  </w:docVars>
  <w:rsids>
    <w:rsidRoot w:val="001E2322"/>
    <w:rsid w:val="001E2322"/>
    <w:rsid w:val="00334527"/>
    <w:rsid w:val="00FE1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81C7FABA-70A2-412E-971C-AB2B6742D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  <w:style w:type="paragraph" w:styleId="Header">
    <w:name w:val="header"/>
    <w:basedOn w:val="Normal"/>
    <w:link w:val="HeaderChar"/>
    <w:uiPriority w:val="99"/>
    <w:rsid w:val="00FE1CE3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1CE3"/>
    <w:rPr>
      <w:rFonts w:ascii="Helvetica" w:eastAsiaTheme="majorEastAsia" w:hAnsi="Helvetica" w:cstheme="majorBidi"/>
      <w:sz w:val="21"/>
    </w:rPr>
  </w:style>
  <w:style w:type="paragraph" w:styleId="Footer">
    <w:name w:val="footer"/>
    <w:basedOn w:val="Normal"/>
    <w:link w:val="FooterChar"/>
    <w:uiPriority w:val="99"/>
    <w:rsid w:val="00FE1CE3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1CE3"/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54683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75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42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551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3878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0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773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55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4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96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95541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9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89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63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185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21652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93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5770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1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59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85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223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775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724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57150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6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16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66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280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126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42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544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3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833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547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6813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190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35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1238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6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974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102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975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0352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791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69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8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92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92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990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1083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516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45614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940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28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175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0484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476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0231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1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97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24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047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10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197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367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3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241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8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447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4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539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585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389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9165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0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85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35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90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990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610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49403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9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55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053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17853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33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525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1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29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3147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188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615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12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491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9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1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57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779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559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60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8471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51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606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698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502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4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75508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35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59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721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4979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605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85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5201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67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89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139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9299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548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195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3750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84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296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13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7731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52925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2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99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300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07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2684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012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50072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3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80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863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700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738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69040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330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64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80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64898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26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74748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58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676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8852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532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10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334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2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510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048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279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6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52719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47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141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017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142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87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1098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89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64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525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431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059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08413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5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27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34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438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7549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eader" Target="header3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glossaryDocument" Target="glossary/document.xml"/><Relationship Id="rId7" Type="http://schemas.openxmlformats.org/officeDocument/2006/relationships/hyperlink" Target="https://www.worldometers.info/coronavirus/coronavirus-cases/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43" Type="http://schemas.openxmlformats.org/officeDocument/2006/relationships/theme" Target="theme/theme1.xml"/><Relationship Id="rId8" Type="http://schemas.openxmlformats.org/officeDocument/2006/relationships/hyperlink" Target="https://en.wikipedia.org/wiki/2019%E2%80%9320_coronavirus_pandemic_by_country_and_territory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Helvetica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7109D"/>
    <w:rsid w:val="0097109D"/>
    <w:rsid w:val="00A42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sl-SI" w:eastAsia="sl-SI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A85882C8C4FF9BF9364BAA2697671">
    <w:name w:val="70CA85882C8C4FF9BF9364BAA2697671"/>
    <w:rsid w:val="0097109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241</Words>
  <Characters>1401</Characters>
  <Application>Microsoft Office Word</Application>
  <DocSecurity>0</DocSecurity>
  <Lines>100</Lines>
  <Paragraphs>51</Paragraphs>
  <ScaleCrop>false</ScaleCrop>
  <Company>Hewlett-Packard Company</Company>
  <LinksUpToDate>false</LinksUpToDate>
  <CharactersWithSpaces>15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lan</cp:lastModifiedBy>
  <cp:revision>2</cp:revision>
  <dcterms:created xsi:type="dcterms:W3CDTF">2020-03-25T09:47:00Z</dcterms:created>
  <dcterms:modified xsi:type="dcterms:W3CDTF">2020-03-25T09:50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b</matlabRelease>
</mwcoreProperties>
</file>

<file path=metadata/mwcorePropertiesExtension.xml><?xml version="1.0" encoding="utf-8"?>
<mwcoreProperties xmlns="http://schemas.mathworks.com/package/2014/corePropertiesExtension">
  <matlabVersion>9.7.0.1128368</matlabVersion>
  <uuid>ca465be9-a879-496a-9cd7-881f02efb616</uuid>
</mwcoreProperties>
</file>

<file path=metadata/mwcorePropertiesReleaseInfo.xml><?xml version="1.0" encoding="utf-8"?>
<!-- Version information for MathWorks R2019b Release -->
<MathWorks_version_info>
  <version>9.7.0.1140744</version>
  <release>R2019b</release>
  <description>Prerelease</description>
  <date>Jun 12 2019</date>
  <checksum>3328716032</checksum>
</MathWorks_version_info>
</file>